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57BA6" w:rsidRDefault="00BE2396">
      <w:pPr>
        <w:pStyle w:val="normal0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>
        <w:rPr>
          <w:rFonts w:ascii="Times New Roman" w:eastAsia="Times New Roman" w:hAnsi="Times New Roman" w:cs="Times New Roman"/>
          <w:b/>
          <w:sz w:val="32"/>
          <w:szCs w:val="32"/>
        </w:rPr>
        <w:t>A Report on the Impact of Corona virus Pandemic on Socio-economic Sector &amp; the Status of Bangladesh at COVID-19 Crisis</w:t>
      </w:r>
    </w:p>
    <w:p w:rsidR="00157BA6" w:rsidRDefault="00157BA6">
      <w:pPr>
        <w:pStyle w:val="normal0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</w:p>
    <w:p w:rsidR="00157BA6" w:rsidRDefault="00BE2396">
      <w:pPr>
        <w:pStyle w:val="normal0"/>
        <w:spacing w:after="0" w:line="360" w:lineRule="auto"/>
        <w:jc w:val="center"/>
        <w:rPr>
          <w:rFonts w:ascii="Times New Roman" w:eastAsia="Times New Roman" w:hAnsi="Times New Roman" w:cs="Times New Roman"/>
          <w:b/>
          <w:color w:val="000000"/>
          <w:sz w:val="40"/>
          <w:szCs w:val="40"/>
        </w:rPr>
      </w:pPr>
      <w:r>
        <w:rPr>
          <w:rFonts w:ascii="Times New Roman" w:eastAsia="Times New Roman" w:hAnsi="Times New Roman" w:cs="Times New Roman"/>
          <w:b/>
          <w:noProof/>
          <w:color w:val="000000"/>
          <w:sz w:val="40"/>
          <w:szCs w:val="40"/>
        </w:rPr>
        <w:drawing>
          <wp:inline distT="0" distB="0" distL="0" distR="0">
            <wp:extent cx="2350894" cy="2154673"/>
            <wp:effectExtent l="0" t="0" r="0" b="0"/>
            <wp:docPr id="1" name="image1.png" descr="Chattogram Veterinary and Animal Sciences University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Chattogram Veterinary and Animal Sciences University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350894" cy="215467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157BA6" w:rsidRDefault="00157BA6">
      <w:pPr>
        <w:pStyle w:val="normal0"/>
        <w:spacing w:after="0" w:line="360" w:lineRule="auto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</w:p>
    <w:p w:rsidR="00157BA6" w:rsidRDefault="00157BA6">
      <w:pPr>
        <w:pStyle w:val="normal0"/>
        <w:spacing w:after="0" w:line="360" w:lineRule="auto"/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</w:p>
    <w:p w:rsidR="00157BA6" w:rsidRDefault="00BE2396">
      <w:pPr>
        <w:pStyle w:val="normal0"/>
        <w:spacing w:after="0" w:line="360" w:lineRule="auto"/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A CLINICAL REPORT SUBMITTED</w:t>
      </w:r>
    </w:p>
    <w:p w:rsidR="00157BA6" w:rsidRDefault="00BE2396">
      <w:pPr>
        <w:pStyle w:val="normal0"/>
        <w:spacing w:after="0" w:line="360" w:lineRule="auto"/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BY</w:t>
      </w:r>
    </w:p>
    <w:p w:rsidR="00157BA6" w:rsidRDefault="00BE2396">
      <w:pPr>
        <w:pStyle w:val="normal0"/>
        <w:spacing w:after="0" w:line="360" w:lineRule="auto"/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Intern ID: 63</w:t>
      </w:r>
    </w:p>
    <w:p w:rsidR="00157BA6" w:rsidRDefault="00BE2396">
      <w:pPr>
        <w:pStyle w:val="normal0"/>
        <w:spacing w:after="0" w:line="360" w:lineRule="auto"/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Roll No: 14/102</w:t>
      </w:r>
    </w:p>
    <w:p w:rsidR="00157BA6" w:rsidRDefault="00BE2396">
      <w:pPr>
        <w:pStyle w:val="normal0"/>
        <w:spacing w:after="0" w:line="360" w:lineRule="auto"/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Registration No: 01214</w:t>
      </w:r>
    </w:p>
    <w:p w:rsidR="00157BA6" w:rsidRDefault="00BE2396">
      <w:pPr>
        <w:pStyle w:val="normal0"/>
        <w:spacing w:after="0" w:line="360" w:lineRule="auto"/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Session: 2013-2014</w:t>
      </w:r>
    </w:p>
    <w:p w:rsidR="00157BA6" w:rsidRDefault="00157BA6">
      <w:pPr>
        <w:pStyle w:val="normal0"/>
        <w:spacing w:after="0" w:line="360" w:lineRule="auto"/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</w:p>
    <w:p w:rsidR="00157BA6" w:rsidRDefault="00BE2396">
      <w:pPr>
        <w:pStyle w:val="normal0"/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Report Submitted in Partial Satisfaction for the Requirements of the Degree of</w:t>
      </w:r>
    </w:p>
    <w:p w:rsidR="00157BA6" w:rsidRDefault="00BE2396">
      <w:pPr>
        <w:pStyle w:val="normal0"/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Doctor of Veterinary Medicine (DVM)</w:t>
      </w:r>
    </w:p>
    <w:p w:rsidR="00157BA6" w:rsidRDefault="00157BA6">
      <w:pPr>
        <w:pStyle w:val="normal0"/>
        <w:spacing w:after="0" w:line="360" w:lineRule="auto"/>
        <w:jc w:val="center"/>
        <w:rPr>
          <w:rFonts w:ascii="Times New Roman" w:eastAsia="Times New Roman" w:hAnsi="Times New Roman" w:cs="Times New Roman"/>
          <w:b/>
          <w:color w:val="974705"/>
          <w:sz w:val="28"/>
          <w:szCs w:val="28"/>
        </w:rPr>
      </w:pPr>
    </w:p>
    <w:p w:rsidR="00157BA6" w:rsidRDefault="00BE2396">
      <w:pPr>
        <w:pStyle w:val="normal0"/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Chattogram Veterinary and Animal Sciences University</w:t>
      </w:r>
    </w:p>
    <w:p w:rsidR="00157BA6" w:rsidRDefault="00BE2396">
      <w:pPr>
        <w:pStyle w:val="normal0"/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Khulshi, Chattogram -4225</w:t>
      </w:r>
    </w:p>
    <w:p w:rsidR="00157BA6" w:rsidRDefault="00157BA6">
      <w:pPr>
        <w:pStyle w:val="normal0"/>
        <w:jc w:val="center"/>
        <w:rPr>
          <w:rFonts w:ascii="Times New Roman" w:eastAsia="Times New Roman" w:hAnsi="Times New Roman" w:cs="Times New Roman"/>
          <w:b/>
          <w:color w:val="00B050"/>
          <w:sz w:val="36"/>
          <w:szCs w:val="36"/>
        </w:rPr>
      </w:pPr>
    </w:p>
    <w:p w:rsidR="00157BA6" w:rsidRDefault="00BE2396">
      <w:pPr>
        <w:pStyle w:val="normal0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00B050"/>
          <w:sz w:val="36"/>
          <w:szCs w:val="36"/>
        </w:rPr>
        <w:lastRenderedPageBreak/>
        <w:t xml:space="preserve"> </w:t>
      </w:r>
      <w:r>
        <w:rPr>
          <w:rFonts w:ascii="Times New Roman" w:eastAsia="Times New Roman" w:hAnsi="Times New Roman" w:cs="Times New Roman"/>
          <w:b/>
          <w:sz w:val="32"/>
          <w:szCs w:val="32"/>
        </w:rPr>
        <w:t>A Report on the Impact of Corona virus Pandemic on Socio-economic Sector &amp; the Status of Bangladesh at COVID-19 Crisis</w:t>
      </w:r>
    </w:p>
    <w:p w:rsidR="00157BA6" w:rsidRDefault="00BE2396">
      <w:pPr>
        <w:pStyle w:val="normal0"/>
        <w:spacing w:after="0" w:line="360" w:lineRule="auto"/>
        <w:jc w:val="center"/>
        <w:rPr>
          <w:rFonts w:ascii="Times New Roman" w:eastAsia="Times New Roman" w:hAnsi="Times New Roman" w:cs="Times New Roman"/>
          <w:b/>
          <w:color w:val="00B050"/>
          <w:sz w:val="36"/>
          <w:szCs w:val="36"/>
        </w:rPr>
      </w:pPr>
      <w:r>
        <w:rPr>
          <w:rFonts w:ascii="Times New Roman" w:eastAsia="Times New Roman" w:hAnsi="Times New Roman" w:cs="Times New Roman"/>
          <w:b/>
          <w:noProof/>
          <w:color w:val="00B050"/>
          <w:sz w:val="36"/>
          <w:szCs w:val="36"/>
        </w:rPr>
        <w:drawing>
          <wp:inline distT="0" distB="0" distL="0" distR="0">
            <wp:extent cx="2427346" cy="2224744"/>
            <wp:effectExtent l="0" t="0" r="0" b="0"/>
            <wp:docPr id="2" name="image1.png" descr="Chattogram Veterinary and Animal Sciences University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Chattogram Veterinary and Animal Sciences University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427346" cy="222474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157BA6" w:rsidRDefault="00157BA6">
      <w:pPr>
        <w:pStyle w:val="normal0"/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157BA6" w:rsidRDefault="00BE2396">
      <w:pPr>
        <w:pStyle w:val="normal0"/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A CLINICAL REPORT SUBMITTED</w:t>
      </w:r>
    </w:p>
    <w:p w:rsidR="00157BA6" w:rsidRDefault="00BE2396">
      <w:pPr>
        <w:pStyle w:val="normal0"/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BY</w:t>
      </w:r>
    </w:p>
    <w:p w:rsidR="00157BA6" w:rsidRDefault="00BE2396">
      <w:pPr>
        <w:pStyle w:val="normal0"/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Intern ID: 63</w:t>
      </w:r>
    </w:p>
    <w:p w:rsidR="00157BA6" w:rsidRDefault="00BE2396">
      <w:pPr>
        <w:pStyle w:val="normal0"/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Roll No: 14/102</w:t>
      </w:r>
    </w:p>
    <w:p w:rsidR="00157BA6" w:rsidRDefault="00BE2396">
      <w:pPr>
        <w:pStyle w:val="normal0"/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Registration No: 01214</w:t>
      </w:r>
    </w:p>
    <w:p w:rsidR="00157BA6" w:rsidRDefault="00BE2396">
      <w:pPr>
        <w:pStyle w:val="normal0"/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Session: 2013-2014</w:t>
      </w:r>
    </w:p>
    <w:p w:rsidR="00157BA6" w:rsidRDefault="00157BA6">
      <w:pPr>
        <w:pStyle w:val="normal0"/>
        <w:spacing w:after="0" w:line="360" w:lineRule="auto"/>
        <w:rPr>
          <w:rFonts w:ascii="Times New Roman" w:eastAsia="Times New Roman" w:hAnsi="Times New Roman" w:cs="Times New Roman"/>
          <w:b/>
          <w:color w:val="001F5F"/>
          <w:sz w:val="28"/>
          <w:szCs w:val="28"/>
        </w:rPr>
      </w:pPr>
    </w:p>
    <w:tbl>
      <w:tblPr>
        <w:tblStyle w:val="a"/>
        <w:tblW w:w="932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/>
      </w:tblPr>
      <w:tblGrid>
        <w:gridCol w:w="4661"/>
        <w:gridCol w:w="4662"/>
      </w:tblGrid>
      <w:tr w:rsidR="00157BA6">
        <w:trPr>
          <w:trHeight w:val="3855"/>
        </w:trPr>
        <w:tc>
          <w:tcPr>
            <w:tcW w:w="4661" w:type="dxa"/>
          </w:tcPr>
          <w:p w:rsidR="00157BA6" w:rsidRDefault="00BE2396">
            <w:pPr>
              <w:pStyle w:val="normal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>…………………………..</w:t>
            </w:r>
          </w:p>
          <w:p w:rsidR="00157BA6" w:rsidRDefault="00BE2396">
            <w:pPr>
              <w:pStyle w:val="normal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(Signature of the Author)</w:t>
            </w:r>
          </w:p>
          <w:p w:rsidR="00157BA6" w:rsidRDefault="00BE2396">
            <w:pPr>
              <w:pStyle w:val="normal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Roll No: 14/102</w:t>
            </w:r>
          </w:p>
          <w:p w:rsidR="00157BA6" w:rsidRDefault="00BE2396">
            <w:pPr>
              <w:pStyle w:val="normal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Reg.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No: 01214</w:t>
            </w:r>
          </w:p>
          <w:p w:rsidR="00157BA6" w:rsidRDefault="00BE2396">
            <w:pPr>
              <w:pStyle w:val="normal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ession: 2013-2014</w:t>
            </w:r>
          </w:p>
        </w:tc>
        <w:tc>
          <w:tcPr>
            <w:tcW w:w="4662" w:type="dxa"/>
          </w:tcPr>
          <w:p w:rsidR="00157BA6" w:rsidRDefault="00BE2396">
            <w:pPr>
              <w:pStyle w:val="normal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>……………………………..</w:t>
            </w:r>
          </w:p>
          <w:p w:rsidR="00157BA6" w:rsidRDefault="00BE2396">
            <w:pPr>
              <w:pStyle w:val="normal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(Signature of the Supervisor)</w:t>
            </w:r>
          </w:p>
          <w:p w:rsidR="00157BA6" w:rsidRDefault="00BE2396">
            <w:pPr>
              <w:pStyle w:val="normal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owhida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Kamal</w:t>
            </w:r>
            <w:proofErr w:type="spellEnd"/>
          </w:p>
          <w:p w:rsidR="00157BA6" w:rsidRDefault="00BE2396">
            <w:pPr>
              <w:pStyle w:val="normal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Lecturer</w:t>
            </w:r>
          </w:p>
          <w:p w:rsidR="00157BA6" w:rsidRDefault="00BE2396">
            <w:pPr>
              <w:pStyle w:val="normal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Dept. of  Pathology &amp;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Parasitology</w:t>
            </w:r>
            <w:proofErr w:type="spellEnd"/>
          </w:p>
          <w:p w:rsidR="00157BA6" w:rsidRDefault="00BE2396">
            <w:pPr>
              <w:pStyle w:val="normal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Faculty of Veterinary Medicine</w:t>
            </w:r>
          </w:p>
          <w:p w:rsidR="00157BA6" w:rsidRDefault="00BE2396">
            <w:pPr>
              <w:pStyle w:val="normal0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hattogram Veterinary and Animal Sciences University</w:t>
            </w:r>
          </w:p>
          <w:p w:rsidR="00157BA6" w:rsidRDefault="00157BA6">
            <w:pPr>
              <w:pStyle w:val="normal0"/>
              <w:spacing w:line="360" w:lineRule="auto"/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</w:p>
        </w:tc>
      </w:tr>
    </w:tbl>
    <w:p w:rsidR="00157BA6" w:rsidRDefault="00BE2396" w:rsidP="00BE2396">
      <w:pPr>
        <w:pStyle w:val="normal0"/>
        <w:jc w:val="center"/>
        <w:rPr>
          <w:rFonts w:ascii="Times New Roman" w:eastAsia="Times New Roman" w:hAnsi="Times New Roman" w:cs="Times New Roman"/>
          <w:b/>
          <w:i/>
          <w:sz w:val="44"/>
          <w:szCs w:val="44"/>
        </w:rPr>
      </w:pPr>
      <w:r>
        <w:br w:type="page"/>
      </w:r>
      <w:r>
        <w:rPr>
          <w:rFonts w:ascii="Times New Roman" w:eastAsia="Times New Roman" w:hAnsi="Times New Roman" w:cs="Times New Roman"/>
          <w:b/>
          <w:sz w:val="32"/>
          <w:szCs w:val="32"/>
        </w:rPr>
        <w:t>CONTENTS</w:t>
      </w:r>
    </w:p>
    <w:tbl>
      <w:tblPr>
        <w:tblStyle w:val="a0"/>
        <w:tblW w:w="9158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1238"/>
        <w:gridCol w:w="5746"/>
        <w:gridCol w:w="2174"/>
      </w:tblGrid>
      <w:tr w:rsidR="00157BA6">
        <w:trPr>
          <w:trHeight w:val="515"/>
          <w:jc w:val="center"/>
        </w:trPr>
        <w:tc>
          <w:tcPr>
            <w:tcW w:w="1238" w:type="dxa"/>
          </w:tcPr>
          <w:p w:rsidR="00157BA6" w:rsidRDefault="00BE2396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</w:rPr>
              <w:t>SL. NO</w:t>
            </w:r>
          </w:p>
        </w:tc>
        <w:tc>
          <w:tcPr>
            <w:tcW w:w="5746" w:type="dxa"/>
          </w:tcPr>
          <w:p w:rsidR="00157BA6" w:rsidRDefault="00BE2396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</w:rPr>
              <w:t>NAME OF THE CONTENTS</w:t>
            </w:r>
          </w:p>
        </w:tc>
        <w:tc>
          <w:tcPr>
            <w:tcW w:w="2174" w:type="dxa"/>
          </w:tcPr>
          <w:p w:rsidR="00157BA6" w:rsidRDefault="00BE2396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</w:rPr>
              <w:t>PAGE NO.</w:t>
            </w:r>
          </w:p>
        </w:tc>
      </w:tr>
      <w:tr w:rsidR="00157BA6">
        <w:trPr>
          <w:trHeight w:val="568"/>
          <w:jc w:val="center"/>
        </w:trPr>
        <w:tc>
          <w:tcPr>
            <w:tcW w:w="1238" w:type="dxa"/>
          </w:tcPr>
          <w:p w:rsidR="00157BA6" w:rsidRDefault="00BE2396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1</w:t>
            </w:r>
          </w:p>
        </w:tc>
        <w:tc>
          <w:tcPr>
            <w:tcW w:w="5746" w:type="dxa"/>
          </w:tcPr>
          <w:p w:rsidR="00157BA6" w:rsidRDefault="00BE2396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rPr>
                <w:rFonts w:ascii="Times New Roman" w:eastAsia="Times New Roman" w:hAnsi="Times New Roman" w:cs="Times New Roman"/>
                <w:b/>
                <w:color w:val="000000"/>
                <w:sz w:val="27"/>
                <w:szCs w:val="27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7"/>
                <w:szCs w:val="27"/>
              </w:rPr>
              <w:t>Acknowledgement</w:t>
            </w:r>
          </w:p>
          <w:p w:rsidR="00157BA6" w:rsidRDefault="00BE2396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7"/>
                <w:szCs w:val="27"/>
              </w:rPr>
              <w:t>Abstract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 </w:t>
            </w:r>
          </w:p>
        </w:tc>
        <w:tc>
          <w:tcPr>
            <w:tcW w:w="2174" w:type="dxa"/>
          </w:tcPr>
          <w:p w:rsidR="00157BA6" w:rsidRDefault="00BE2396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</w:rPr>
              <w:t>1</w:t>
            </w:r>
          </w:p>
          <w:p w:rsidR="00157BA6" w:rsidRDefault="00BE2396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</w:rPr>
              <w:t>2</w:t>
            </w:r>
          </w:p>
        </w:tc>
      </w:tr>
      <w:tr w:rsidR="00157BA6">
        <w:trPr>
          <w:trHeight w:val="591"/>
          <w:jc w:val="center"/>
        </w:trPr>
        <w:tc>
          <w:tcPr>
            <w:tcW w:w="1238" w:type="dxa"/>
          </w:tcPr>
          <w:p w:rsidR="00157BA6" w:rsidRDefault="00BE2396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2</w:t>
            </w:r>
          </w:p>
        </w:tc>
        <w:tc>
          <w:tcPr>
            <w:tcW w:w="5746" w:type="dxa"/>
          </w:tcPr>
          <w:p w:rsidR="00157BA6" w:rsidRDefault="00BE2396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</w:rPr>
              <w:t>Chapter 1: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 </w:t>
            </w:r>
          </w:p>
          <w:p w:rsidR="00157BA6" w:rsidRDefault="00BE2396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  <w:t xml:space="preserve"> Introduction</w:t>
            </w:r>
          </w:p>
        </w:tc>
        <w:tc>
          <w:tcPr>
            <w:tcW w:w="2174" w:type="dxa"/>
          </w:tcPr>
          <w:p w:rsidR="00157BA6" w:rsidRDefault="00BE2396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</w:rPr>
              <w:t>3</w:t>
            </w:r>
          </w:p>
        </w:tc>
      </w:tr>
      <w:tr w:rsidR="00157BA6">
        <w:trPr>
          <w:trHeight w:val="591"/>
          <w:jc w:val="center"/>
        </w:trPr>
        <w:tc>
          <w:tcPr>
            <w:tcW w:w="1238" w:type="dxa"/>
          </w:tcPr>
          <w:p w:rsidR="00157BA6" w:rsidRDefault="00BE2396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3</w:t>
            </w:r>
          </w:p>
        </w:tc>
        <w:tc>
          <w:tcPr>
            <w:tcW w:w="5746" w:type="dxa"/>
          </w:tcPr>
          <w:p w:rsidR="00157BA6" w:rsidRDefault="00BE2396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</w:rPr>
              <w:t>Chapter 2:</w:t>
            </w:r>
          </w:p>
          <w:p w:rsidR="00157BA6" w:rsidRDefault="00BE2396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rPr>
                <w:rFonts w:ascii="Times New Roman" w:eastAsia="Times New Roman" w:hAnsi="Times New Roman" w:cs="Times New Roman"/>
                <w:b/>
                <w:color w:val="000000"/>
                <w:sz w:val="27"/>
                <w:szCs w:val="27"/>
                <w:highlight w:val="whit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7"/>
                <w:szCs w:val="27"/>
                <w:highlight w:val="white"/>
              </w:rPr>
              <w:t>Impact of COVID-19</w:t>
            </w:r>
          </w:p>
          <w:p w:rsidR="00157BA6" w:rsidRDefault="00BE2396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highlight w:val="whit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highlight w:val="white"/>
              </w:rPr>
              <w:t>2.1. Agriculture</w:t>
            </w:r>
          </w:p>
          <w:p w:rsidR="00157BA6" w:rsidRDefault="00BE2396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highlight w:val="whit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highlight w:val="white"/>
              </w:rPr>
              <w:t>2.2. Education</w:t>
            </w:r>
          </w:p>
          <w:p w:rsidR="00157BA6" w:rsidRDefault="00BE2396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highlight w:val="whit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highlight w:val="white"/>
              </w:rPr>
              <w:t>2.3. Finance industry</w:t>
            </w:r>
          </w:p>
          <w:p w:rsidR="00157BA6" w:rsidRDefault="00BE2396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highlight w:val="whit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highlight w:val="white"/>
              </w:rPr>
              <w:t>2.4.Healthcare</w:t>
            </w:r>
          </w:p>
          <w:p w:rsidR="00157BA6" w:rsidRDefault="00BE2396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highlight w:val="whit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highlight w:val="white"/>
              </w:rPr>
              <w:t>2.5. Food sector</w:t>
            </w:r>
          </w:p>
          <w:p w:rsidR="00157BA6" w:rsidRDefault="00BE2396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highlight w:val="whit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highlight w:val="white"/>
              </w:rPr>
              <w:t>2.6. Sports industry</w:t>
            </w:r>
          </w:p>
        </w:tc>
        <w:tc>
          <w:tcPr>
            <w:tcW w:w="2174" w:type="dxa"/>
          </w:tcPr>
          <w:p w:rsidR="00157BA6" w:rsidRDefault="00157BA6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</w:rPr>
            </w:pPr>
          </w:p>
          <w:p w:rsidR="00157BA6" w:rsidRDefault="00157BA6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</w:rPr>
            </w:pPr>
          </w:p>
          <w:p w:rsidR="00157BA6" w:rsidRDefault="00157BA6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</w:rPr>
            </w:pPr>
          </w:p>
          <w:p w:rsidR="00157BA6" w:rsidRDefault="00BE2396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</w:rPr>
              <w:t>4-6</w:t>
            </w:r>
          </w:p>
        </w:tc>
      </w:tr>
      <w:tr w:rsidR="00157BA6">
        <w:trPr>
          <w:trHeight w:val="1102"/>
          <w:jc w:val="center"/>
        </w:trPr>
        <w:tc>
          <w:tcPr>
            <w:tcW w:w="1238" w:type="dxa"/>
          </w:tcPr>
          <w:p w:rsidR="00157BA6" w:rsidRDefault="00BE2396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4</w:t>
            </w:r>
          </w:p>
        </w:tc>
        <w:tc>
          <w:tcPr>
            <w:tcW w:w="5746" w:type="dxa"/>
          </w:tcPr>
          <w:p w:rsidR="00157BA6" w:rsidRDefault="00BE2396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</w:rPr>
              <w:t>Chapter 3:</w:t>
            </w:r>
          </w:p>
          <w:p w:rsidR="00157BA6" w:rsidRDefault="00BE2396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rPr>
                <w:rFonts w:ascii="Times New Roman" w:eastAsia="Times New Roman" w:hAnsi="Times New Roman" w:cs="Times New Roman"/>
                <w:b/>
                <w:color w:val="000000"/>
                <w:sz w:val="27"/>
                <w:szCs w:val="27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7"/>
                <w:szCs w:val="27"/>
              </w:rPr>
              <w:t>The status of Bangladesh at COVID-19 Crisis</w:t>
            </w:r>
          </w:p>
          <w:p w:rsidR="00157BA6" w:rsidRDefault="00BE2396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  <w:t>3.1. Present situation of Bangladesh</w:t>
            </w:r>
          </w:p>
          <w:p w:rsidR="00157BA6" w:rsidRDefault="00BE2396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  <w:t>3.2 Economical Impact</w:t>
            </w:r>
          </w:p>
          <w:p w:rsidR="00157BA6" w:rsidRDefault="00BE2396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  <w:t>3.3 Bangladesh Government Response</w:t>
            </w:r>
          </w:p>
          <w:p w:rsidR="00157BA6" w:rsidRDefault="00BE2396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  <w:t>3.4 COVID-19 transmission rate in Bangladesh</w:t>
            </w:r>
          </w:p>
          <w:p w:rsidR="00157BA6" w:rsidRDefault="00BE2396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  <w:t>3.5 Curve flattening</w:t>
            </w:r>
          </w:p>
        </w:tc>
        <w:tc>
          <w:tcPr>
            <w:tcW w:w="2174" w:type="dxa"/>
          </w:tcPr>
          <w:p w:rsidR="00157BA6" w:rsidRDefault="00157BA6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</w:rPr>
            </w:pPr>
          </w:p>
          <w:p w:rsidR="00157BA6" w:rsidRDefault="00157BA6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</w:rPr>
            </w:pPr>
          </w:p>
          <w:p w:rsidR="00157BA6" w:rsidRDefault="00157BA6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</w:rPr>
            </w:pPr>
          </w:p>
          <w:p w:rsidR="00157BA6" w:rsidRDefault="00BE2396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</w:rPr>
              <w:t>7-10</w:t>
            </w:r>
          </w:p>
        </w:tc>
      </w:tr>
      <w:tr w:rsidR="00157BA6">
        <w:trPr>
          <w:trHeight w:val="755"/>
          <w:jc w:val="center"/>
        </w:trPr>
        <w:tc>
          <w:tcPr>
            <w:tcW w:w="1238" w:type="dxa"/>
          </w:tcPr>
          <w:p w:rsidR="00157BA6" w:rsidRDefault="00BE2396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5</w:t>
            </w:r>
          </w:p>
        </w:tc>
        <w:tc>
          <w:tcPr>
            <w:tcW w:w="5746" w:type="dxa"/>
          </w:tcPr>
          <w:p w:rsidR="00157BA6" w:rsidRDefault="00BE2396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</w:rPr>
              <w:t xml:space="preserve">Chapter 4: </w:t>
            </w:r>
          </w:p>
          <w:p w:rsidR="00157BA6" w:rsidRDefault="00BE2396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  <w:t>Conclusion</w:t>
            </w:r>
          </w:p>
        </w:tc>
        <w:tc>
          <w:tcPr>
            <w:tcW w:w="2174" w:type="dxa"/>
          </w:tcPr>
          <w:p w:rsidR="00157BA6" w:rsidRDefault="00BE2396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</w:rPr>
              <w:t xml:space="preserve"> </w:t>
            </w:r>
          </w:p>
          <w:p w:rsidR="00157BA6" w:rsidRDefault="00BE2396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</w:rPr>
              <w:t>11</w:t>
            </w:r>
          </w:p>
        </w:tc>
      </w:tr>
      <w:tr w:rsidR="00157BA6">
        <w:trPr>
          <w:trHeight w:val="683"/>
          <w:jc w:val="center"/>
        </w:trPr>
        <w:tc>
          <w:tcPr>
            <w:tcW w:w="1238" w:type="dxa"/>
          </w:tcPr>
          <w:p w:rsidR="00157BA6" w:rsidRDefault="00BE2396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6</w:t>
            </w:r>
          </w:p>
        </w:tc>
        <w:tc>
          <w:tcPr>
            <w:tcW w:w="5746" w:type="dxa"/>
          </w:tcPr>
          <w:p w:rsidR="00157BA6" w:rsidRDefault="00BE2396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</w:rPr>
              <w:t xml:space="preserve">Chapter 5: </w:t>
            </w:r>
          </w:p>
          <w:p w:rsidR="00157BA6" w:rsidRDefault="00BE2396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  <w:t>Reference</w:t>
            </w:r>
          </w:p>
        </w:tc>
        <w:tc>
          <w:tcPr>
            <w:tcW w:w="2174" w:type="dxa"/>
          </w:tcPr>
          <w:p w:rsidR="00157BA6" w:rsidRDefault="00157BA6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</w:rPr>
            </w:pPr>
          </w:p>
          <w:p w:rsidR="00157BA6" w:rsidRDefault="00BE2396">
            <w:pPr>
              <w:pStyle w:val="normal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</w:rPr>
              <w:t>12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</w:rPr>
              <w:t>-13</w:t>
            </w:r>
          </w:p>
        </w:tc>
      </w:tr>
    </w:tbl>
    <w:p w:rsidR="00157BA6" w:rsidRDefault="00157BA6">
      <w:pPr>
        <w:pStyle w:val="normal0"/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sectPr w:rsidR="00157BA6" w:rsidSect="00157BA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eorgia">
    <w:panose1 w:val="02040502050405020303"/>
    <w:charset w:val="00"/>
    <w:family w:val="auto"/>
    <w:pitch w:val="default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5"/>
  <w:proofState w:spelling="clean" w:grammar="clean"/>
  <w:defaultTabStop w:val="720"/>
  <w:characterSpacingControl w:val="doNotCompress"/>
  <w:savePreviewPicture/>
  <w:compat/>
  <w:docVars>
    <w:docVar w:name="__Grammarly_42____i" w:val="H4sIAAAAAAAEAKtWckksSQxILCpxzi/NK1GyMqwFAAEhoTITAAAA"/>
    <w:docVar w:name="__Grammarly_42___1" w:val="H4sIAAAAAAAEAKtWcslP9kxRslIyNDYyMTE0MDU0MTI0NrSwNDdS0lEKTi0uzszPAykwrAUAn4pV4ywAAAA="/>
  </w:docVars>
  <w:rsids>
    <w:rsidRoot w:val="00157BA6"/>
    <w:rsid w:val="00157BA6"/>
    <w:rsid w:val="00BE239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0"/>
    <w:next w:val="normal0"/>
    <w:rsid w:val="00157BA6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0"/>
    <w:next w:val="normal0"/>
    <w:rsid w:val="00157BA6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0"/>
    <w:next w:val="normal0"/>
    <w:rsid w:val="00157BA6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0"/>
    <w:next w:val="normal0"/>
    <w:rsid w:val="00157BA6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0"/>
    <w:next w:val="normal0"/>
    <w:rsid w:val="00157BA6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0"/>
    <w:next w:val="normal0"/>
    <w:rsid w:val="00157BA6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normal"/>
    <w:rsid w:val="00157BA6"/>
  </w:style>
  <w:style w:type="paragraph" w:styleId="Title">
    <w:name w:val="Title"/>
    <w:basedOn w:val="normal0"/>
    <w:next w:val="normal0"/>
    <w:rsid w:val="00157BA6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0"/>
    <w:next w:val="normal0"/>
    <w:rsid w:val="00157BA6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157BA6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0">
    <w:basedOn w:val="TableNormal"/>
    <w:rsid w:val="00157BA6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E239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2396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221</Words>
  <Characters>1262</Characters>
  <Application>Microsoft Office Word</Application>
  <DocSecurity>0</DocSecurity>
  <Lines>10</Lines>
  <Paragraphs>2</Paragraphs>
  <ScaleCrop>false</ScaleCrop>
  <Company/>
  <LinksUpToDate>false</LinksUpToDate>
  <CharactersWithSpaces>148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abiba</cp:lastModifiedBy>
  <cp:revision>2</cp:revision>
  <dcterms:created xsi:type="dcterms:W3CDTF">2020-09-09T06:05:00Z</dcterms:created>
  <dcterms:modified xsi:type="dcterms:W3CDTF">2020-09-09T06:08:00Z</dcterms:modified>
</cp:coreProperties>
</file>